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4E6645" w14:textId="2EA3EDD0" w:rsidR="00F66540" w:rsidRDefault="00000000">
      <w:pPr>
        <w:ind w:left="4320" w:firstLine="720"/>
        <w:jc w:val="center"/>
      </w:pPr>
      <w:r>
        <w:t>Date:</w:t>
      </w:r>
      <w:r w:rsidR="00E57042">
        <w:t xml:space="preserve"> 7/5/2025</w:t>
      </w:r>
    </w:p>
    <w:p w14:paraId="5FB6493E" w14:textId="77777777" w:rsidR="00F66540" w:rsidRDefault="00F66540"/>
    <w:p w14:paraId="6F24CA1B" w14:textId="77777777" w:rsidR="00F66540" w:rsidRDefault="00000000">
      <w:pPr>
        <w:rPr>
          <w:b/>
          <w:bCs/>
        </w:rPr>
      </w:pPr>
      <w:r>
        <w:rPr>
          <w:b/>
          <w:bCs/>
        </w:rPr>
        <w:t xml:space="preserve">To </w:t>
      </w:r>
    </w:p>
    <w:p w14:paraId="716A4DF0" w14:textId="77777777" w:rsidR="00F66540" w:rsidRDefault="00000000">
      <w:pPr>
        <w:ind w:firstLine="720"/>
      </w:pPr>
      <w:r>
        <w:t>Head of the Department</w:t>
      </w:r>
    </w:p>
    <w:p w14:paraId="163CF231" w14:textId="77777777" w:rsidR="00F66540" w:rsidRDefault="00000000">
      <w:pPr>
        <w:ind w:firstLine="720"/>
      </w:pPr>
      <w:r>
        <w:t>Department of CSE</w:t>
      </w:r>
    </w:p>
    <w:p w14:paraId="3B23FAF9" w14:textId="77777777" w:rsidR="00F66540" w:rsidRDefault="00000000">
      <w:pPr>
        <w:ind w:firstLine="720"/>
      </w:pPr>
      <w:r>
        <w:t>CMR College of Engineering and Technology</w:t>
      </w:r>
    </w:p>
    <w:p w14:paraId="6E5FECA2" w14:textId="77777777" w:rsidR="00F66540" w:rsidRDefault="00000000">
      <w:pPr>
        <w:ind w:firstLine="720"/>
      </w:pPr>
      <w:r>
        <w:t>Hyderabad</w:t>
      </w:r>
    </w:p>
    <w:p w14:paraId="7105FC4F" w14:textId="77777777" w:rsidR="00F66540" w:rsidRDefault="00000000">
      <w:pPr>
        <w:spacing w:line="360" w:lineRule="auto"/>
      </w:pPr>
      <w:r>
        <w:t>Respected Sir/Madam</w:t>
      </w:r>
    </w:p>
    <w:p w14:paraId="0DAD4D7A" w14:textId="570D40A8" w:rsidR="00F66540" w:rsidRDefault="00000000">
      <w:pPr>
        <w:spacing w:line="360" w:lineRule="auto"/>
        <w:ind w:firstLine="720"/>
        <w:rPr>
          <w:lang w:val="en-US"/>
        </w:rPr>
      </w:pPr>
      <w:r>
        <w:t xml:space="preserve">Subject: Permission to attend </w:t>
      </w:r>
      <w:r w:rsidR="00E57042">
        <w:rPr>
          <w:lang w:val="en-US"/>
        </w:rPr>
        <w:t>Mini-</w:t>
      </w:r>
      <w:r>
        <w:t xml:space="preserve">Project </w:t>
      </w:r>
      <w:r>
        <w:rPr>
          <w:lang w:val="en-US"/>
        </w:rPr>
        <w:t>PRC.</w:t>
      </w:r>
    </w:p>
    <w:p w14:paraId="4C81EEA7" w14:textId="7B4A0BDA" w:rsidR="00F66540" w:rsidRDefault="00000000" w:rsidP="00E57042">
      <w:pPr>
        <w:spacing w:line="360" w:lineRule="auto"/>
        <w:ind w:firstLine="720"/>
        <w:jc w:val="both"/>
      </w:pPr>
      <w:r>
        <w:t xml:space="preserve">I am </w:t>
      </w:r>
      <w:r w:rsidR="006D3B37">
        <w:t>V. Vishnu Vardhan</w:t>
      </w:r>
      <w:r w:rsidR="00E57042">
        <w:t xml:space="preserve"> </w:t>
      </w:r>
      <w:r>
        <w:t xml:space="preserve">(Roll No: </w:t>
      </w:r>
      <w:r w:rsidR="00E57042">
        <w:t>22H51A05</w:t>
      </w:r>
      <w:r w:rsidR="006D3B37">
        <w:t>C5</w:t>
      </w:r>
      <w:r>
        <w:t>) from batch number:</w:t>
      </w:r>
      <w:r w:rsidR="00E57042">
        <w:t>25</w:t>
      </w:r>
      <w:r>
        <w:t xml:space="preserve">. I have </w:t>
      </w:r>
      <w:r>
        <w:rPr>
          <w:lang w:val="en-US"/>
        </w:rPr>
        <w:t>submitted my Abstract to the Project Coordinator and meeting my guide frequently to update the project status</w:t>
      </w:r>
      <w:r>
        <w:t>.</w:t>
      </w:r>
      <w:r>
        <w:rPr>
          <w:lang w:val="en-US"/>
        </w:rPr>
        <w:t xml:space="preserve"> Hence,</w:t>
      </w:r>
      <w:r>
        <w:t xml:space="preserve"> I request you to kindly permit me to </w:t>
      </w:r>
      <w:r>
        <w:rPr>
          <w:lang w:val="en-US"/>
        </w:rPr>
        <w:t xml:space="preserve">present my </w:t>
      </w:r>
      <w:r w:rsidR="00E57042">
        <w:rPr>
          <w:lang w:val="en-US"/>
        </w:rPr>
        <w:t>Mini</w:t>
      </w:r>
      <w:r w:rsidR="00E57042">
        <w:t>-</w:t>
      </w:r>
      <w:r>
        <w:t xml:space="preserve">Project </w:t>
      </w:r>
      <w:r>
        <w:rPr>
          <w:lang w:val="en-US"/>
        </w:rPr>
        <w:t>PRC presentation to the Panel members</w:t>
      </w:r>
      <w:r>
        <w:t xml:space="preserve">. </w:t>
      </w:r>
    </w:p>
    <w:p w14:paraId="2FAD5263" w14:textId="77777777" w:rsidR="00F66540" w:rsidRDefault="00000000">
      <w:pPr>
        <w:spacing w:line="360" w:lineRule="auto"/>
        <w:ind w:firstLine="720"/>
        <w:jc w:val="center"/>
      </w:pPr>
      <w:r>
        <w:t>Thanking you</w:t>
      </w:r>
    </w:p>
    <w:p w14:paraId="5B943D32" w14:textId="77777777" w:rsidR="00E57042" w:rsidRDefault="00000000" w:rsidP="00E57042">
      <w:pPr>
        <w:spacing w:line="360" w:lineRule="auto"/>
        <w:ind w:firstLine="720"/>
        <w:jc w:val="right"/>
      </w:pPr>
      <w:r>
        <w:t>Yours Sincerely,</w:t>
      </w:r>
    </w:p>
    <w:p w14:paraId="626B8B68" w14:textId="5717C623" w:rsidR="00E57042" w:rsidRDefault="006D3B37" w:rsidP="00E57042">
      <w:pPr>
        <w:spacing w:line="240" w:lineRule="auto"/>
        <w:ind w:firstLine="720"/>
        <w:jc w:val="right"/>
      </w:pPr>
      <w:r>
        <w:t>V. Vishnu Vardhan</w:t>
      </w:r>
    </w:p>
    <w:p w14:paraId="1F57F78A" w14:textId="67708322" w:rsidR="00F66540" w:rsidRDefault="00E57042" w:rsidP="00E57042">
      <w:pPr>
        <w:spacing w:line="240" w:lineRule="auto"/>
        <w:ind w:firstLine="720"/>
        <w:jc w:val="right"/>
      </w:pPr>
      <w:r>
        <w:t>22H51A05</w:t>
      </w:r>
      <w:r w:rsidR="006D3B37">
        <w:t>C5</w:t>
      </w:r>
    </w:p>
    <w:p w14:paraId="0CC02381" w14:textId="77777777" w:rsidR="00F66540" w:rsidRDefault="00F66540"/>
    <w:p w14:paraId="421ED272" w14:textId="77777777" w:rsidR="00F66540" w:rsidRDefault="00F66540"/>
    <w:p w14:paraId="3389729C" w14:textId="77777777" w:rsidR="00E57042" w:rsidRDefault="00E57042"/>
    <w:p w14:paraId="337C3D4D" w14:textId="77777777" w:rsidR="00F66540" w:rsidRDefault="00F66540"/>
    <w:p w14:paraId="7D8BCF75" w14:textId="77777777" w:rsidR="00E57042" w:rsidRDefault="00E57042"/>
    <w:p w14:paraId="38F82841" w14:textId="77777777" w:rsidR="00E57042" w:rsidRDefault="00E57042"/>
    <w:p w14:paraId="12E9102A" w14:textId="77777777" w:rsidR="00E57042" w:rsidRDefault="00E57042"/>
    <w:p w14:paraId="1CD01120" w14:textId="77777777" w:rsidR="00E57042" w:rsidRDefault="00E57042"/>
    <w:p w14:paraId="77C809BB" w14:textId="77777777" w:rsidR="00E57042" w:rsidRDefault="00E57042"/>
    <w:p w14:paraId="7F5DE8CE" w14:textId="77777777" w:rsidR="00E57042" w:rsidRDefault="00E57042"/>
    <w:p w14:paraId="40487D4D" w14:textId="77777777" w:rsidR="00F66540" w:rsidRDefault="00F66540"/>
    <w:p w14:paraId="37FBD401" w14:textId="77777777" w:rsidR="00F66540" w:rsidRDefault="00000000">
      <w:pPr>
        <w:rPr>
          <w:lang w:val="en-US"/>
        </w:rPr>
      </w:pPr>
      <w:r>
        <w:rPr>
          <w:lang w:val="en-US"/>
        </w:rPr>
        <w:t xml:space="preserve">GUIDE                                 </w:t>
      </w:r>
      <w:r>
        <w:tab/>
      </w:r>
      <w:r>
        <w:rPr>
          <w:lang w:val="en-US"/>
        </w:rPr>
        <w:t xml:space="preserve">            PROJECT COORDINATOR                                                   HOD CSE</w:t>
      </w:r>
    </w:p>
    <w:sectPr w:rsidR="00F665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99C7ED" w14:textId="77777777" w:rsidR="001249C4" w:rsidRDefault="001249C4">
      <w:pPr>
        <w:spacing w:line="240" w:lineRule="auto"/>
      </w:pPr>
      <w:r>
        <w:separator/>
      </w:r>
    </w:p>
  </w:endnote>
  <w:endnote w:type="continuationSeparator" w:id="0">
    <w:p w14:paraId="6265C9CE" w14:textId="77777777" w:rsidR="001249C4" w:rsidRDefault="001249C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49D128" w14:textId="77777777" w:rsidR="001249C4" w:rsidRDefault="001249C4">
      <w:pPr>
        <w:spacing w:after="0"/>
      </w:pPr>
      <w:r>
        <w:separator/>
      </w:r>
    </w:p>
  </w:footnote>
  <w:footnote w:type="continuationSeparator" w:id="0">
    <w:p w14:paraId="372377C2" w14:textId="77777777" w:rsidR="001249C4" w:rsidRDefault="001249C4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TY1NzAws7QwNDJT0lEKTi0uzszPAykwrAUA1nitBCwAAAA="/>
  </w:docVars>
  <w:rsids>
    <w:rsidRoot w:val="0025323F"/>
    <w:rsid w:val="001249C4"/>
    <w:rsid w:val="001856C2"/>
    <w:rsid w:val="001C3299"/>
    <w:rsid w:val="0025323F"/>
    <w:rsid w:val="002A38EF"/>
    <w:rsid w:val="003004F9"/>
    <w:rsid w:val="003E33FF"/>
    <w:rsid w:val="00447F80"/>
    <w:rsid w:val="004D2938"/>
    <w:rsid w:val="00505D65"/>
    <w:rsid w:val="005A146E"/>
    <w:rsid w:val="00653338"/>
    <w:rsid w:val="006B5FBB"/>
    <w:rsid w:val="006D3B37"/>
    <w:rsid w:val="006D5EEE"/>
    <w:rsid w:val="0078042F"/>
    <w:rsid w:val="00811067"/>
    <w:rsid w:val="00885D2F"/>
    <w:rsid w:val="008C0445"/>
    <w:rsid w:val="0092724D"/>
    <w:rsid w:val="009E3FB3"/>
    <w:rsid w:val="009F2237"/>
    <w:rsid w:val="009F3305"/>
    <w:rsid w:val="00A0010F"/>
    <w:rsid w:val="00A848BD"/>
    <w:rsid w:val="00B13BF6"/>
    <w:rsid w:val="00C41C2C"/>
    <w:rsid w:val="00C572C3"/>
    <w:rsid w:val="00D56BF8"/>
    <w:rsid w:val="00DB13E6"/>
    <w:rsid w:val="00DB3E52"/>
    <w:rsid w:val="00E14A1C"/>
    <w:rsid w:val="00E54BDB"/>
    <w:rsid w:val="00E57042"/>
    <w:rsid w:val="00E65446"/>
    <w:rsid w:val="00F27B01"/>
    <w:rsid w:val="00F66540"/>
    <w:rsid w:val="00F829CF"/>
    <w:rsid w:val="19601E2E"/>
    <w:rsid w:val="5A474002"/>
    <w:rsid w:val="6CF76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CFF47"/>
  <w15:docId w15:val="{B17E9743-E735-4700-8041-8B0196BC3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kern w:val="2"/>
      <w:sz w:val="22"/>
      <w:szCs w:val="22"/>
      <w:lang w:val="en-IN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unhideWhenUsed/>
    <w:rsid w:val="009F22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S.Kirubakaran S</dc:creator>
  <cp:lastModifiedBy>sruhaas karthi</cp:lastModifiedBy>
  <cp:revision>2</cp:revision>
  <dcterms:created xsi:type="dcterms:W3CDTF">2025-05-07T06:00:00Z</dcterms:created>
  <dcterms:modified xsi:type="dcterms:W3CDTF">2025-05-07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0795</vt:lpwstr>
  </property>
  <property fmtid="{D5CDD505-2E9C-101B-9397-08002B2CF9AE}" pid="3" name="ICV">
    <vt:lpwstr>39F3DABB8CC448A0AD4FE25A3FC9D2AA_13</vt:lpwstr>
  </property>
</Properties>
</file>